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E6A" w:rsidRPr="00922A18" w:rsidRDefault="00323E6A" w:rsidP="00323E6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8"/>
          <w:szCs w:val="28"/>
        </w:rPr>
      </w:pPr>
      <w:bookmarkStart w:id="0" w:name="_GoBack"/>
      <w:bookmarkEnd w:id="0"/>
      <w:r w:rsidRPr="00922A18">
        <w:rPr>
          <w:rFonts w:cstheme="minorHAnsi"/>
          <w:b/>
          <w:sz w:val="28"/>
          <w:szCs w:val="28"/>
        </w:rPr>
        <w:t>PŘEHLED ZÁKLADNÍ STRUKTURY PŘEDMĚTŮ V DOKTORSKÝCH STUDIJNÍCH PROGRAMECH AKREDITOVANÝCH PODLE INSTITUCIONÁLNÍ AKREDITACE UP V</w:t>
      </w:r>
      <w:r w:rsidR="00B0193B" w:rsidRPr="00922A18">
        <w:rPr>
          <w:rFonts w:cstheme="minorHAnsi"/>
          <w:b/>
          <w:sz w:val="28"/>
          <w:szCs w:val="28"/>
        </w:rPr>
        <w:t> </w:t>
      </w:r>
      <w:r w:rsidRPr="00922A18">
        <w:rPr>
          <w:rFonts w:cstheme="minorHAnsi"/>
          <w:b/>
          <w:sz w:val="28"/>
          <w:szCs w:val="28"/>
        </w:rPr>
        <w:t>OLOMOUCI</w:t>
      </w:r>
    </w:p>
    <w:p w:rsidR="00B0193B" w:rsidRPr="00922A18" w:rsidRDefault="00B0193B" w:rsidP="00323E6A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:rsidR="00323E6A" w:rsidRPr="009146CC" w:rsidRDefault="00323E6A" w:rsidP="00323E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12"/>
          <w:szCs w:val="24"/>
        </w:rPr>
      </w:pPr>
    </w:p>
    <w:tbl>
      <w:tblPr>
        <w:tblW w:w="143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1"/>
        <w:gridCol w:w="3193"/>
        <w:gridCol w:w="1307"/>
        <w:gridCol w:w="1307"/>
        <w:gridCol w:w="1307"/>
        <w:gridCol w:w="1307"/>
        <w:gridCol w:w="1307"/>
        <w:gridCol w:w="1307"/>
        <w:gridCol w:w="1307"/>
      </w:tblGrid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center"/>
            <w:hideMark/>
          </w:tcPr>
          <w:p w:rsidR="001B25FB" w:rsidRPr="00AF06F5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E7E6E6" w:themeFill="background2"/>
            <w:noWrap/>
            <w:vAlign w:val="center"/>
            <w:hideMark/>
          </w:tcPr>
          <w:p w:rsidR="001B25FB" w:rsidRPr="00AF06F5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Speciální pedagogika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edagogika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Hudební </w:t>
            </w: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teorie a </w:t>
            </w: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edagogika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Didaktika informatiky a digitálních technologií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Výtvarná pedagogika (teorie výtvarné výchovy a tvorby)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Matematická gramotnost ve vzdělávání</w:t>
            </w:r>
          </w:p>
        </w:tc>
        <w:tc>
          <w:tcPr>
            <w:tcW w:w="1307" w:type="dxa"/>
            <w:shd w:val="clear" w:color="auto" w:fill="E7E6E6" w:themeFill="background2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 xml:space="preserve">Čtenářství a mediální výchova ve vzdělávání 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AF06F5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AF06F5">
              <w:rPr>
                <w:rFonts w:ascii="Calibri" w:eastAsia="Times New Roman" w:hAnsi="Calibri" w:cs="Times New Roman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AF06F5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D260EE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101A19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D260EE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101A19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kredity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ovinné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1307" w:type="dxa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b/>
                <w:color w:val="000000"/>
                <w:sz w:val="20"/>
                <w:szCs w:val="20"/>
                <w:lang w:eastAsia="cs-CZ"/>
              </w:rPr>
              <w:t>Povinné celkem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35</w:t>
            </w:r>
          </w:p>
        </w:tc>
        <w:tc>
          <w:tcPr>
            <w:tcW w:w="1307" w:type="dxa"/>
            <w:shd w:val="clear" w:color="auto" w:fill="C5E0B3" w:themeFill="accent6" w:themeFillTint="66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42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ovinně volitelné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AF06F5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pStyle w:val="Odstavecseseznamem"/>
              <w:numPr>
                <w:ilvl w:val="0"/>
                <w:numId w:val="3"/>
              </w:numPr>
              <w:spacing w:after="0" w:line="240" w:lineRule="auto"/>
              <w:ind w:left="253" w:hanging="253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předmět</w:t>
            </w:r>
          </w:p>
        </w:tc>
        <w:tc>
          <w:tcPr>
            <w:tcW w:w="1307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 (Cizí jazyk 2)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cs-CZ"/>
              </w:rPr>
              <w:t>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Povinně volitelné celkem</w:t>
            </w:r>
          </w:p>
        </w:tc>
        <w:tc>
          <w:tcPr>
            <w:tcW w:w="3193" w:type="dxa"/>
            <w:shd w:val="clear" w:color="auto" w:fill="C5E0B3" w:themeFill="accent6" w:themeFillTint="66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C5E0B3" w:themeFill="accent6" w:themeFillTint="66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>
              <w:rPr>
                <w:rFonts w:eastAsia="Times New Roman" w:cstheme="minorHAnsi"/>
                <w:color w:val="000000"/>
                <w:lang w:eastAsia="cs-CZ"/>
              </w:rPr>
              <w:t>21</w:t>
            </w:r>
          </w:p>
        </w:tc>
        <w:tc>
          <w:tcPr>
            <w:tcW w:w="1307" w:type="dxa"/>
            <w:shd w:val="clear" w:color="auto" w:fill="C5E0B3" w:themeFill="accent6" w:themeFillTint="66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Celkem předměty</w:t>
            </w:r>
          </w:p>
        </w:tc>
        <w:tc>
          <w:tcPr>
            <w:tcW w:w="3193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927498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56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edagogická činnost</w:t>
            </w:r>
          </w:p>
        </w:tc>
        <w:tc>
          <w:tcPr>
            <w:tcW w:w="3193" w:type="dxa"/>
            <w:shd w:val="clear" w:color="auto" w:fill="auto"/>
            <w:noWrap/>
          </w:tcPr>
          <w:p w:rsidR="001B25FB" w:rsidRPr="008C2D9A" w:rsidRDefault="001B25FB" w:rsidP="001B25FB">
            <w:pPr>
              <w:pStyle w:val="TableParagraph"/>
              <w:spacing w:line="246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1. výuka předmětu 1 semest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3193" w:type="dxa"/>
            <w:shd w:val="clear" w:color="auto" w:fill="auto"/>
            <w:noWrap/>
          </w:tcPr>
          <w:p w:rsidR="001B25FB" w:rsidRPr="008C2D9A" w:rsidRDefault="001B25FB" w:rsidP="001B25FB">
            <w:pPr>
              <w:pStyle w:val="TableParagraph"/>
              <w:spacing w:before="33" w:line="249" w:lineRule="exac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r w:rsidRPr="008C2D9A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2. výuka předmětu 1 semestr</w:t>
            </w:r>
          </w:p>
        </w:tc>
        <w:tc>
          <w:tcPr>
            <w:tcW w:w="1307" w:type="dxa"/>
            <w:shd w:val="clear" w:color="auto" w:fill="auto"/>
            <w:noWrap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  <w:tc>
          <w:tcPr>
            <w:tcW w:w="1307" w:type="dxa"/>
            <w:shd w:val="clear" w:color="auto" w:fill="auto"/>
            <w:vAlign w:val="bottom"/>
          </w:tcPr>
          <w:p w:rsidR="001B25FB" w:rsidRPr="008C2D9A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8C2D9A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7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 xml:space="preserve">Pedagogická činnost </w:t>
            </w:r>
            <w:r>
              <w:rPr>
                <w:rFonts w:eastAsia="Times New Roman" w:cstheme="minorHAnsi"/>
                <w:b/>
                <w:color w:val="000000"/>
                <w:lang w:eastAsia="cs-CZ"/>
              </w:rPr>
              <w:t>celkem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>
              <w:rPr>
                <w:rFonts w:eastAsia="Times New Roman" w:cstheme="minorHAnsi"/>
                <w:b/>
                <w:color w:val="000000"/>
                <w:lang w:eastAsia="cs-CZ"/>
              </w:rPr>
              <w:lastRenderedPageBreak/>
              <w:t>Zahraniční v</w:t>
            </w: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ědecko-výzkumná stáž (1 měsíc)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Stáž slouží k rozšíření odborných znalostí doktoranda a zaměření stáže odpovídá tématu disertační práce.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i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Výsledky stáže musí student obhájit formou závěrečné zprávy.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3193" w:type="dxa"/>
            <w:shd w:val="clear" w:color="auto" w:fill="auto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auto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Vědecká, publikační a tvůrčí činnost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ublikace (odborná kniha, článek..)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Aktivní účast na vědecké konferenci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Recenze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Zapojení do výzkumného projektu 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 xml:space="preserve">Umělecký výstup </w:t>
            </w:r>
            <w:r w:rsidRPr="00576113">
              <w:rPr>
                <w:rFonts w:eastAsia="Times New Roman" w:cstheme="minorHAnsi"/>
                <w:i/>
                <w:color w:val="000000"/>
                <w:sz w:val="20"/>
                <w:szCs w:val="20"/>
                <w:lang w:eastAsia="cs-CZ"/>
              </w:rPr>
              <w:t>(max. 20 kreditů)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86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Obhajoba projektu disertační práce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Student obhájí v rámci doktorské zkoušky teze (projekt) disertační práce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000000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Zpracování disertační práce</w:t>
            </w:r>
          </w:p>
        </w:tc>
        <w:tc>
          <w:tcPr>
            <w:tcW w:w="3193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Student zpracuje kompletní disertační práci</w:t>
            </w:r>
          </w:p>
        </w:tc>
        <w:tc>
          <w:tcPr>
            <w:tcW w:w="1307" w:type="dxa"/>
            <w:shd w:val="clear" w:color="000000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  <w:tc>
          <w:tcPr>
            <w:tcW w:w="1307" w:type="dxa"/>
            <w:shd w:val="clear" w:color="000000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40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FFFFFF" w:themeFill="background1"/>
            <w:noWrap/>
            <w:vAlign w:val="center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3193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noWrap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  <w:tc>
          <w:tcPr>
            <w:tcW w:w="1307" w:type="dxa"/>
            <w:shd w:val="clear" w:color="auto" w:fill="FFFFFF" w:themeFill="background1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</w:p>
        </w:tc>
      </w:tr>
      <w:tr w:rsidR="001B25FB" w:rsidRPr="00576113" w:rsidTr="001B25FB">
        <w:trPr>
          <w:trHeight w:val="609"/>
          <w:jc w:val="center"/>
        </w:trPr>
        <w:tc>
          <w:tcPr>
            <w:tcW w:w="1971" w:type="dxa"/>
            <w:shd w:val="clear" w:color="auto" w:fill="FFFF00"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Ostatní odborné aktivity</w:t>
            </w:r>
          </w:p>
        </w:tc>
        <w:tc>
          <w:tcPr>
            <w:tcW w:w="3193" w:type="dxa"/>
            <w:shd w:val="clear" w:color="auto" w:fill="FFFF00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Tvorba učební pomůcky, studijní opory</w:t>
            </w:r>
          </w:p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color w:val="000000"/>
                <w:sz w:val="20"/>
                <w:szCs w:val="20"/>
                <w:lang w:eastAsia="cs-CZ"/>
              </w:rPr>
              <w:t>Práce v poradně nebo příbuzném zařízení</w:t>
            </w:r>
          </w:p>
        </w:tc>
        <w:tc>
          <w:tcPr>
            <w:tcW w:w="1307" w:type="dxa"/>
            <w:shd w:val="clear" w:color="auto" w:fill="FFFF00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  <w:tc>
          <w:tcPr>
            <w:tcW w:w="1307" w:type="dxa"/>
            <w:shd w:val="clear" w:color="auto" w:fill="FFFF00"/>
            <w:vAlign w:val="bottom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14</w:t>
            </w:r>
          </w:p>
        </w:tc>
      </w:tr>
      <w:tr w:rsidR="001B25FB" w:rsidRPr="00576113" w:rsidTr="001B25FB">
        <w:trPr>
          <w:trHeight w:val="304"/>
          <w:jc w:val="center"/>
        </w:trPr>
        <w:tc>
          <w:tcPr>
            <w:tcW w:w="1971" w:type="dxa"/>
            <w:shd w:val="clear" w:color="auto" w:fill="E7E6E6" w:themeFill="background2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Celkem</w:t>
            </w:r>
          </w:p>
        </w:tc>
        <w:tc>
          <w:tcPr>
            <w:tcW w:w="3193" w:type="dxa"/>
            <w:shd w:val="clear" w:color="auto" w:fill="E7E6E6" w:themeFill="background2"/>
            <w:noWrap/>
            <w:vAlign w:val="bottom"/>
            <w:hideMark/>
          </w:tcPr>
          <w:p w:rsidR="001B25FB" w:rsidRPr="00576113" w:rsidRDefault="001B25FB" w:rsidP="001B25FB">
            <w:pPr>
              <w:spacing w:after="0" w:line="240" w:lineRule="auto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 </w:t>
            </w:r>
          </w:p>
        </w:tc>
        <w:tc>
          <w:tcPr>
            <w:tcW w:w="1307" w:type="dxa"/>
            <w:shd w:val="clear" w:color="auto" w:fill="E7E6E6" w:themeFill="background2"/>
            <w:noWrap/>
            <w:vAlign w:val="center"/>
            <w:hideMark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  <w:tc>
          <w:tcPr>
            <w:tcW w:w="1307" w:type="dxa"/>
            <w:shd w:val="clear" w:color="auto" w:fill="E7E6E6" w:themeFill="background2"/>
            <w:vAlign w:val="center"/>
          </w:tcPr>
          <w:p w:rsidR="001B25FB" w:rsidRPr="00576113" w:rsidRDefault="001B25FB" w:rsidP="001B25FB">
            <w:pPr>
              <w:spacing w:after="0" w:line="240" w:lineRule="auto"/>
              <w:jc w:val="right"/>
              <w:rPr>
                <w:rFonts w:eastAsia="Times New Roman" w:cstheme="minorHAnsi"/>
                <w:b/>
                <w:color w:val="000000"/>
                <w:lang w:eastAsia="cs-CZ"/>
              </w:rPr>
            </w:pPr>
            <w:r w:rsidRPr="00576113">
              <w:rPr>
                <w:rFonts w:eastAsia="Times New Roman" w:cstheme="minorHAnsi"/>
                <w:b/>
                <w:color w:val="000000"/>
                <w:lang w:eastAsia="cs-CZ"/>
              </w:rPr>
              <w:t>240</w:t>
            </w:r>
          </w:p>
        </w:tc>
      </w:tr>
    </w:tbl>
    <w:p w:rsidR="00C375D7" w:rsidRDefault="00C375D7" w:rsidP="00B47971">
      <w:pPr>
        <w:spacing w:after="0" w:line="240" w:lineRule="auto"/>
        <w:rPr>
          <w:rFonts w:cstheme="minorHAnsi"/>
        </w:rPr>
      </w:pPr>
    </w:p>
    <w:p w:rsidR="00AF2126" w:rsidRDefault="00AF2126" w:rsidP="00B47971">
      <w:pPr>
        <w:spacing w:after="0" w:line="240" w:lineRule="auto"/>
        <w:rPr>
          <w:rFonts w:cstheme="minorHAnsi"/>
        </w:rPr>
      </w:pPr>
    </w:p>
    <w:p w:rsidR="009560A3" w:rsidRDefault="009560A3" w:rsidP="004E6109">
      <w:pPr>
        <w:spacing w:after="0" w:line="240" w:lineRule="auto"/>
        <w:jc w:val="center"/>
        <w:rPr>
          <w:rFonts w:cstheme="minorHAnsi"/>
          <w:b/>
          <w:i/>
          <w:sz w:val="32"/>
          <w:szCs w:val="32"/>
        </w:rPr>
      </w:pPr>
    </w:p>
    <w:sectPr w:rsidR="009560A3" w:rsidSect="00D260EE">
      <w:pgSz w:w="16838" w:h="11906" w:orient="landscape"/>
      <w:pgMar w:top="1417" w:right="141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2E8" w:rsidRDefault="008E12E8" w:rsidP="00576113">
      <w:pPr>
        <w:spacing w:after="0" w:line="240" w:lineRule="auto"/>
      </w:pPr>
      <w:r>
        <w:separator/>
      </w:r>
    </w:p>
  </w:endnote>
  <w:endnote w:type="continuationSeparator" w:id="0">
    <w:p w:rsidR="008E12E8" w:rsidRDefault="008E12E8" w:rsidP="00576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2E8" w:rsidRDefault="008E12E8" w:rsidP="00576113">
      <w:pPr>
        <w:spacing w:after="0" w:line="240" w:lineRule="auto"/>
      </w:pPr>
      <w:r>
        <w:separator/>
      </w:r>
    </w:p>
  </w:footnote>
  <w:footnote w:type="continuationSeparator" w:id="0">
    <w:p w:rsidR="008E12E8" w:rsidRDefault="008E12E8" w:rsidP="005761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35E3"/>
    <w:multiLevelType w:val="hybridMultilevel"/>
    <w:tmpl w:val="DCE4AF84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FC36929"/>
    <w:multiLevelType w:val="hybridMultilevel"/>
    <w:tmpl w:val="B46C03BA"/>
    <w:lvl w:ilvl="0" w:tplc="0405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275DFB"/>
    <w:multiLevelType w:val="hybridMultilevel"/>
    <w:tmpl w:val="EF1203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E7ED7"/>
    <w:multiLevelType w:val="hybridMultilevel"/>
    <w:tmpl w:val="FE383E0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TI1sTA2MjAxs7BQ0lEKTi0uzszPAymwrAUAYOSbEywAAAA="/>
  </w:docVars>
  <w:rsids>
    <w:rsidRoot w:val="00323E6A"/>
    <w:rsid w:val="000875BB"/>
    <w:rsid w:val="001115FF"/>
    <w:rsid w:val="00114DF8"/>
    <w:rsid w:val="00125F36"/>
    <w:rsid w:val="00137E4B"/>
    <w:rsid w:val="00150886"/>
    <w:rsid w:val="001516D7"/>
    <w:rsid w:val="001B25FB"/>
    <w:rsid w:val="001C2170"/>
    <w:rsid w:val="00301029"/>
    <w:rsid w:val="003123BE"/>
    <w:rsid w:val="00323E6A"/>
    <w:rsid w:val="00383432"/>
    <w:rsid w:val="00482657"/>
    <w:rsid w:val="004E6109"/>
    <w:rsid w:val="005151BA"/>
    <w:rsid w:val="00521B52"/>
    <w:rsid w:val="00541505"/>
    <w:rsid w:val="0057310D"/>
    <w:rsid w:val="00576113"/>
    <w:rsid w:val="006F0132"/>
    <w:rsid w:val="00795208"/>
    <w:rsid w:val="008961F0"/>
    <w:rsid w:val="008A70A7"/>
    <w:rsid w:val="008C2D9A"/>
    <w:rsid w:val="008E12E8"/>
    <w:rsid w:val="00922A18"/>
    <w:rsid w:val="00927498"/>
    <w:rsid w:val="009560A3"/>
    <w:rsid w:val="009A6D8F"/>
    <w:rsid w:val="00AF2126"/>
    <w:rsid w:val="00AF2F34"/>
    <w:rsid w:val="00B0193B"/>
    <w:rsid w:val="00B47971"/>
    <w:rsid w:val="00B526E3"/>
    <w:rsid w:val="00B825D5"/>
    <w:rsid w:val="00BA3E0D"/>
    <w:rsid w:val="00C375D7"/>
    <w:rsid w:val="00C419EC"/>
    <w:rsid w:val="00C629CF"/>
    <w:rsid w:val="00D260EE"/>
    <w:rsid w:val="00D87221"/>
    <w:rsid w:val="00E96FE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DE1A22A-8ECC-4422-9007-D9F7C3ABF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23E6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23E6A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76113"/>
  </w:style>
  <w:style w:type="paragraph" w:styleId="Zpat">
    <w:name w:val="footer"/>
    <w:basedOn w:val="Normln"/>
    <w:link w:val="ZpatChar"/>
    <w:uiPriority w:val="99"/>
    <w:unhideWhenUsed/>
    <w:rsid w:val="0057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76113"/>
  </w:style>
  <w:style w:type="paragraph" w:customStyle="1" w:styleId="TableParagraph">
    <w:name w:val="Table Paragraph"/>
    <w:basedOn w:val="Normln"/>
    <w:uiPriority w:val="1"/>
    <w:qFormat/>
    <w:rsid w:val="008C2D9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2</cp:revision>
  <dcterms:created xsi:type="dcterms:W3CDTF">2021-10-20T08:29:00Z</dcterms:created>
  <dcterms:modified xsi:type="dcterms:W3CDTF">2021-10-20T08:29:00Z</dcterms:modified>
</cp:coreProperties>
</file>